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งานสัมมนาฯ</w:t>
      </w:r>
      <w:r>
        <w:t xml:space="preserve"> </w:t>
      </w:r>
      <w:r>
        <w:t xml:space="preserve">International</w:t>
      </w:r>
      <w:r>
        <w:t xml:space="preserve"> </w:t>
      </w:r>
      <w:r>
        <w:t xml:space="preserve">Symposium</w:t>
      </w:r>
      <w:r>
        <w:t xml:space="preserve"> </w:t>
      </w:r>
      <w:r>
        <w:t xml:space="preserve">on</w:t>
      </w:r>
      <w:r>
        <w:t xml:space="preserve"> </w:t>
      </w:r>
      <w:r>
        <w:t xml:space="preserve">Digital</w:t>
      </w:r>
      <w:r>
        <w:t xml:space="preserve"> </w:t>
      </w:r>
      <w:r>
        <w:t xml:space="preserve">Inclusion</w:t>
      </w:r>
      <w:r>
        <w:t xml:space="preserve"> </w:t>
      </w:r>
      <w:r>
        <w:t xml:space="preserve">(2/11/66</w:t>
      </w:r>
      <w:r>
        <w:t xml:space="preserve"> </w:t>
      </w:r>
      <w:r>
        <w:t xml:space="preserve">เช้า</w:t>
      </w:r>
      <w:r>
        <w:t xml:space="preserve"> </w:t>
      </w:r>
      <w:r>
        <w:t xml:space="preserve">thai)</w:t>
      </w:r>
    </w:p>
    <w:p>
      <w:pPr>
        <w:pStyle w:val="Date"/>
      </w:pPr>
      <w:r>
        <w:t xml:space="preserve">วันพุธที่</w:t>
      </w:r>
      <w:r>
        <w:t xml:space="preserve"> </w:t>
      </w:r>
      <w:r>
        <w:t xml:space="preserve">8</w:t>
      </w:r>
      <w:r>
        <w:t xml:space="preserve"> </w:t>
      </w:r>
      <w:r>
        <w:t xml:space="preserve">พฤษจิกายน</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านี่ สถานีโทรทัศน์จะต้อง มีการให้ภาษามือ 5 เปอร์เซ็นต์ในโปรแกรมของเขาค่ะ อันนี้ก็คือโปรแกรมนี่ จะถูกแปลออกเป็นภาษามือในภาษาอังกฤษนะคะ แล้วคนที่เป็นผู้ให้ภาษามือนี่จะอยู่ทางด้านของจอทีวีค่ะ แล้วก็สถานีโทรทัศน์ที่มีผู้ชมน้อยนะคะ บางสถานีที่มีผู้ชมน้อย เขาก็ทำภาษามือเต็มที่เลยค่ะ และอาจจะมีการให้ความช่วยเหลือด้านการเงินองคืกรที่ชื่อว่า British Sign Language Broadcasting Trust หรือ BSLBT ซึ่งองค์กรนี้นะคะ เหมือนกับมีการทำให้โปรแกรมนี้ มีการให้บริการภาษามือทั้งโปรแกรมเลยค่ะ ถ้าเกิดไปที่สไลด์หน้าที่ 4 ค่ะ จะเห็นนะคะ ภาพบนสไลดืนี้ ที่เป้นเกมโชว์ ที่เรียกว่า</w:t>
      </w:r>
      <w:r>
        <w:t xml:space="preserve"> </w:t>
      </w:r>
      <w:r>
        <w:t xml:space="preserve">“</w:t>
      </w:r>
      <w:r>
        <w:t xml:space="preserve">Sign2Win</w:t>
      </w:r>
      <w:r>
        <w:t xml:space="preserve">”</w:t>
      </w:r>
      <w:r>
        <w:t xml:space="preserve"> </w:t>
      </w:r>
      <w:r>
        <w:t xml:space="preserve">ค่ะ ซึ่งในโปรแกรมนี้นะคะ ผู้นำเสนอกับผู้ที่เข้าแข่งขันนี่เขาใช้ภาษามือ ภาษาอังกฤษน่ะค่ะ เขาสื่อสารกัน โดยใช้ภาษามือ ถ้าไปสไลด์หน้าที่ 5 นะคะ การเข้าถึงบริการนี่ อาจจะมีข้อจำกัดถ้าเกิดว่าผู้ฟังนี่ไม่สามารถจะหาเจอ เพราะฉะนั้นนะคะ เราก็มีคู่มือ อย่างเช่น Guide virgin media V View นี่ เขาจะต้องทุ่มเทความพยายามบนใน TV Guide จะช่วยที่สูญเสียการมองเห็นโดยเฉพาะ… ซึ่งฟีเจอร์นี้นะคะ มันจะมี High Contrast หรือว่า Display คือ มันมีหน้าจอที่มันมีสีที่ต่างกันมาก ๆ เลย นั่นหมายความว่าตัว TV GUIDE หรือว่าข้อมูลทีวีนี่มันจะมีสีแตกต่างกันมาก คำว่า Hihtg Color นี่ กันเยอะ ๆ นี่ มันจะทำให้คนที่สูญเสียการมองเห็นนี่สามารถจะอ่านหน้าจอได้ค่ะ ตัวนี้มันยอดเยี่ยมมากเลยนะคะ ตรงนี้จะทำให้ผู้ใช้นะคะ สามารถจะขยายตัวข้อความนะคะ หรือว่าสิ่งที่โชว์บนหน้าจอ ตัวนี้จะเป็นการกรอง หรือเป็นการทำให้ User หรือผู้ใช้มองเห็นโปรแกรม แล้วก็ด้วยการคำบรรยายเสียง หรือว่าอาจจะมีการใช้ภาษามือค่ะ แล้วก็จะมีเข้าไปดูโปรแกรมได้ในลิสต์ต่างหาก จะมีการทำข้อความให้เป็นเสียงค่ะ อันนี้เป็น เขาเรียกว่าฟีเจอร์ในการเข้าถึง สำหรับคนที่มีปัญหาในเรื่องของการมองเห็นอย่างรุนแรงค่ะ ซึ่งมีข้อกำหนดนะคะ สำหรับสถานีโทรทัศน์ในการที่จะนำเสนอ Subtitle หรือคำอธิบายเสียง รวมถึงภาษามือ คือ ในอังกฤษนะคะ ยังไม่ได้ใช้กฎเกณฑ์เหมือนกันแบบหรือกฎเกณฑ์นี้หรือว่า Video on Demand คุณพูดว่า คำว่า Video คือ อันนี้มันเป็นการบริการ อย่างเช่น การเป็นสมาชิกในเรื่องของบริการที่เรียกว่า On Demad หรือว่าบริการที่ติดตามหรือโชว์ที่ฉายบนทีวีแบบสดน่ะค่ะ ได้ตามที่เขาต้องการนะคะ คือ ทำงานกับอังกฤษในการที่จะแนะนำกฎหมายในการเข้าถึงใหม่ ในสำหรับบริการแบบ On Demand ค่ะ ก็สิ่งที่ข้อกำหนดที่เราทำกับสถานีโทรทัศน์หลักน่ะค่ะ กฎเกณฑ์นี่ก็จะมีการสรุปกันและมีการร่างกฎหมายในปีนี้ค่ะ เราทำพร้อม ๆ กันหรือคะ ใช่ค่ะ ก็คือเราพยายามนะจำเสนอบริการแบบ On Demand เราพยายามจะ Ofer หรือว่าเสนอฟีเจอร์เหล่านี้เรามีการพิมพ์รายงานอย่างสม่ำเสมอนะคะ พูดถึงการเข้าถึงของบริการอันนี้ค่ะ ก็คือการเข้าถึงโดยอุปกรณ์อื่น ๆ ค่ะ ก็คือเข้าไม่ว่าจะเป็นทางเว็บไซต์หรือทางโทรศัพท์มือถือ หรือว่าทางทีวีแพลตฟอร์มค่ะ เพราะอย่างนั้นเราไปสไลด์หน้าที่ 6 กันนะคะ กราฟนี้นะคะ จะแสดงให้เห็นการบริการแบบ On Demand นี่ จะมี Subtitle อยู่บน iปี 2022 นะคะ อันนี้เป็นแรงงานหน้าเดียวในปี 2022 คะ ดิฉันจะส่งไมค์ต่อให้กับคุณนะคะ คุณเคทีย์ เพื่อจะเล่าให้ฟังเกี่ยวกับกฎในการเข้าถึงกฎของโทรคมนาคม ขอบคุณค่ะ ค่ะ ก็คือในเรื่องของคมนาคนนะคะ เราให้ภาคส่วนโทรคมนาคมนี่ให้บริการกับผู้ใช้ที่เป็นผู้พิการค่ะ สำคัญมากเลยนะคะ ที่ใช้คำว่า User ไม่ใช้คำว่า Customer อะไรเลยนะคะ เพราะฉะนั้น มันฟรีค่ะ ไมค่าใช้จ่ายสำหรับผู้พิการนะคะ ที่จะเข้าไปดูเหมือนหน้าโทรศัพท์ที่มันเป็นสิ่งพิมพ์ค่ะ เพราะว่าเขามีความบกพร่องทางการมองเห็น และเขาไม่สามารถจะหยิบยกตัว Directory หรือไม่สามารถจะพลิกกระดาษได้ เพราะฉะนั้นแล้วก็… คือ เรานะคะ เดี๋ยวนะคะ เรามีบริการในเรื่องของ Text relay servieเป็นบริการในการถ่ายทอดข้อความเป็นทอด ๆ ก็คือจะมีคนนะคะ ที่ชื่อว่า Relay นี่นะคะ ผู้ช่วยค่ะ ใน Call Center ก็คือเขาสามารถจะ… ถ้าเกิดว่าเขาไม่เข้าใจนี่ เขาสามารถที่จะพิมพ์นะคะ แล้วก็นะคะ เขาสามารถที่จะใช้บริการของ Relay Assistance ได้แล้วก็ฟังเสียงนะคะ เรามี SMS ฉุกเฉินด้วยค่ะ ซึ่งเป็นบริการอยู่บนมือถือค่ะ ซึ่งช่วยพิการผู้ที่ไม่ได้ยินนะคะ หรือว่าบกพร่องในการพูดนี่ สามารถที่จะส่งข้อความได้นะคะ แล้วก็ได้รับข้อความกลับค่ะ แล้วเราก็มี Video Relay ค่ะ ซึ่งตรงนี้จะช่วยผู้ที่ไม่ได้ยินนะคะ สามารถที่จะสื่อสารได้ในเหตุฉุกเฉินค่ะ แล้วก็มีล่ามภาษามือนะคะ ช่วยผู้…ผู้ที่มีความบกพร่องทางการได้ยินค่ะ อันนี้ก็คือเป็นเรื่องของผู้ที่มีความพิการทางการได้ยินกับล่ามนะคะ ก็คือผู้พิการทางการได้ยินนี่จะต้องเชื่อใต่อกับอุปกรณ์ค่ะ เชื่อมคอมพเพื่อจะทำ Video call ค่ะ แล้วก็พูดคุยกับล่ามนะคะ แล้วก็เขาจะได้ให้ความช่วยเหลือได้ค่ะ และนะคะ อันนี้สำหรับคนนะคะ ผู้พิการที่มีความต้องการอย่างแท้จริง แล้วก็อันนี้สามารถจะใช้ได้ทั้งโทรศัพท์บ้าน แล้วก็และตรงนี้นะคะ จะช่วยให้ช่วยผู้พิการนะคะ โดยที่ไม่ต้องมีค่าใช้จ่ายอะไรเลยค่ะ และเรานะคะ จะต้องการให้นะคะ จะทำการสื่อสารค่ะ ไม่ใช่การตลาดนะคะ ตรงนี้นะคะ อาจจะมีพวกเอกสารสีต่าง ๆ อักษรเบรลล์หรือว่าในรูปแบบของ Elrตามความต้องการของผู้ใช้นะคะ เราต้องมั่นใจนะคะ ว่ามีฝ่ายโทรคมนาคมต้องมีการตีพิมพ์นะคะ เกี่ยวกับบริการนี้ให้เป็นที่รับทราบอย่างกว้างขวางค่ะ ถามว่าคุรจะโฆษณาได้อย่างไรคะ เพราะว่าสำหรับการเข้าถึงโทรทัศน์นี่ บางทีต้องมีการโฆษณาผ่านโทรทัศน์ค่ะ อันนี้เป็นประเด็นที่ดีนะคะ คือเราจำเป็นจะต้องเผยแพร่ข้อมูลนี้ให้กับคนที่จะได้ประโยชน์ค่ะ ก็คือเหมือนกับว่าทำให้กับภาคส่วน Telecom หรือว่าโทรคมนาคมต้องปฏิบัติตามค่ะ แล้วก็ให้องค์กรเหล่านั้นนี่เขามีการเผยแพร่ข้อมูลค่ะ หรืออาจจะผ่านเว็บไซต์ หรือว่าจดหมายเวียนนะคะ อีกส่วนที่ควรจะพูด ก็คือบริการเหล่านี้ฟรีนะคะ ที่จะใช้ นั่นหมายถึงว่าไม่ต้องจ่ายอะไรเลยค่ะ คนที่ใช้บริการไม่ต้องจ่ายนะคะ เพราะฉะนั้น ค่าใช้จ่ายนี่ ท้ายที่สุดแล้วนี่ ก็จะเป็น… คือ บริการหลักบริการเหล่านี้นี่ มันมีอยู่มานานแล้วนะคะ เรานะคะ อาจจะต้องมีการเข้าไปทบทวนค่ะ และเดี๋ยวไปที่หน้า 7 ค่ะ สไลด์หน้า 7 นะคะ ในส่วนของ Emergency Relay จริง ๆ เพิ่งเริ่มเมื่อปีที่แล้วค่ะ หลังจากที่เรามีการคุยผู้พิการทางหูนะคะ ทางการได้ยินแล้วก็อย่างที่ดิฉันกล่าวค่ะ คนนี่จะใช้อุปกรณ์ในการเชื่อมต่อเพื่อจะรับบริการค่ะ และก็จะต้องมีการ มีระบบเชื่อมต่อที่อย่างรวดเร็วนะคะ เราให้คำปรึกษา เราอยากจะให้ เราอยากจะให้คนนี่เข้ามารับการปรึกษา เพื่อจะมาถามสำหรับการใช้บริการ เราก็มีการทำวิดีโอขึ้นมาเป็นภาษามือในภาษาอังกฤษนะคะ และเดี๋ยวในวิดีโอนี้จะเล่าเรื่องราวนะคะ โดยใช้ภาษามืออธิบายความสำคัญนะคะ ของบริการฉุกเฉินเหล่านี้ค่ะ แล้วก็หนึ่งในเรื่องราวนี้นะคะ ก็มีคำ… มีการถอดเทปออกมาด้วยนะคะ แล้วนะคะ มีเสียง Alram ดังขึ้นนะคะ ไม่สามารถจะใช้ Minicom ได้นะคะ เนื่องจากว่าเราไม่สามารถจะใช้ ณ ตอนนั้นนะคะ เราไม่สามารถใช้โทรทัศน์เราพยายามจะวิ่งไปหลาย ๆ บ้าน พยายามให้คนโทร.หาเจ้าหน้าที่ดับเพลิงนะคะ แต่ว่าเพื่อนบ้านส่วนใหญ่นี่ไม่อยู่บ้าน ท้ายที่สุดแล้วโทรได้ แต่ว่าโชคไม่ดีนะคะ ตัวไฟนี่เกิดไหม้ในที่บ้านเราค่ะ แล้วก็ คือ ถ้าเกิดว่าตอนนั้นนะคะ เราสามารถโทร.หาเจ้าหน้าที่ดับเพลิงได้เร็วขึ้นนี่ มันก็จะไม่เกิดเหตุที่มันเลวร้ายต่อไปค่ะ ดิฉันจะให้เห็นนะคะ ถึงพลังของตัวบริการนี้ค่ะ ตัวนี้จะทำให้ชีวิตของผู้คนนี่แตกต่างกันออกไปเลยค่ะ เราก็ได้ไปพูดคุยนะคะ กับชุมชนผู้ที่บกพร่องทางการได้ยินโดยตรง โดยการใช้ภาษามือ เราก็ชวนผู้คนนะคะ เข้ามาร่วมกันนะคะ ให้คำปรึกษา อันนี้เป็นสิ่งที่สำคัญมาก ๆ เลยค่ะ ถามว่าคุณมีข้อท้าทายอะไร ในการที่คุณกำกับดูแลในบริการนี้ค่ะ มีค่ะ ที่เรามักจะถูกถามค่ะ ดิฉันจะบอกว่าข้อท้าท้ายก็คือการแบ่งสัดส่วนนั่นเองค่ะ นั่นหมายถึงว่าเราจะต้องแสดงให้เห็นนะคะ ว่าเรามีการปรับกฎหมายใหม่นะคะ เราจะต้องให้แสดงให้เห็นถึงประโยชน์นะคะ ที่มันมีมากกว่าค่าใช้จ่ายค่ะ เพราะฉะนั้น อย่างตัว Emergency Video Relay นี่ ต้องบอกว่าบริการตรงนี้มันช่วยชีวิตคนมาได้ค่ะ แล้วผู้คนต้องการความช่วยเหลืออย่างรวดเร็วนะคะ ถ้าเกิดว่าเจ้าหน้าที่ดับเพลงในกรณีที่พูดไป ถ้าเจ้าหน้าที่ดับเพลิงมาไว ก่อนลุกลามไปนะคะ แน่นอนค่ะ ตรงนี้นี่คนก็จะได้รับประโยชน์ ไม่ต้องเสียหายนะคะ เราพยายามที่จะแสดงให้เห็นถึงมูลค่าทางเงินน่ะค่ะ ที่มาพร้อม ๆ กับประโยชน์ค่ะ วึ่งตรงนี้ เราสรุปนะคะ ว่าประโยชน์นี่มันมากกว่าค่าใช้จ่ายเยอะเลยค่ะ เราสามารถที่จะสร้างกฎเกณฑ์ใหม่ ๆ ขึ้นมา เราทราบนะคะ ตั้งแต่เราเปิดตัวในเรื่องนี้นี่ตั้งแต่ปีที่แล้ว ช่วยชีวิตคนมาได้ กรุณาไปสไลด์หน้าที่ 8 ด้วยนระคะ อันนี้เป็นภาพค่ะ ของเจ้าหน้าที่อาวุโสนะคะ ของให้บริการยามฝั่งค่ะ ที่ชื่อจอร์แดนค่ะ นะคะ เรียกว่ารับโทรศัพท์เลยค่ะ ตอนที่มีการทำ Emergency Video ผู้หูหนวกนะคะ เขา… คือ มีการรายงานว่ามีคน 2 คนนะคะ อยู่บนแพค่ะ แล้วกำลังจะจมค่ะ คือจอร์แดนนี่เขารีบออกไปค่ะ ช่วยให้คนกลับมาชายฝั่งได้ปลอดภัย จอร์แดนเกี่ยวกับเรื่องนี้ค่ะ แล้วก็บอกว่ารู้สึกขอบคุณมากที่มีคนโทร. มาค่ะ คือ โทร.มาในช่วงเวลาที่ถูกต้องเลย ทำให้ทีมไปช่วยได้ก่อนที่คนสองคนเหล่านั้นนี่ถูกพัดไกลออกจากฝั่งค่ะ แล้วเราก็มาช่วย คือมีโทรศัพท์นั้นดังขึ้นมานะคะ ในช่วงเวลาก่อนคน 2 คนนั้นจะเจอปัญหา แล้วก็อยู่ในอันตรายมาก ๆ ค่ะ นะคะ แสดงให้เห็นว่าการที่ทุกคนนี่เข้าถึงมันไม่ใช่ มันไม่ใช่แค่การสร้างผลประโยชน์คนพิการเท่านั้นนะคะ แต่ว่าทำให้… ถ้าเราไม่รู้จัก… คือ ทำให้นะคะ คนที่จะขอความช่วยเหลือนี่ ได้รับความช่วยเหลือจากคนที่เขาไม่รู้จักเลยค่ะ ในเรื่องของข้อท้าท้ายนะคะ ดิฉันเห็ในวันนี้นะคะ บริษัทโทรคมนาคมก็มีข้อท้าทายในการที่จะให้บริการพิเศษสำหรับพิการค่ะ ดิฉันอยากจะบอกว่าในอังกฤษนะคะ ผู้ให้บริการทางโทรคมนาคมไม่ได้มีทางเลือกมากนะคะ อย่างที่ดิฉันบอกค่ะ แต่ว่านั้นก็ดีนะคะ อย่างน้อยนี่ ถึงว่าคนพิการนะคะ สามารถเลือกผู้ให้บริการได้ตามราคา แล้วก็ความครอบคลุมค่ะ และนะคะ นอกเหนือจากการเข้าถึง พวกการสนับสนุนบริการเหล่านี้นี่มันกระทำให้เกิดคำถามที่ซับซ้อนมากขึ้นค่ะ อย่างที่คุณเฮเลนพูดนะคะ ความท้าทายจะเป็นประโยชน์ถ้าคนเข้าถึงได้ค่ะ ดิฉันคิดว่าข้อท้าทายอีกข้อหนึ่งที่เราเจอก็คือเทคโนโลยีค่ะ คือมันอาจจะเป็นประโยชน์ก็ได้สำหรับผู้พิการค่ะ แต่ว่าการที่เทคโนโลยีมันเปลี่ยนไปหน่วยงานกำกับดูแลนี่จะต้องติดตามแล้วก็อย่างต่อเนื่อง ใช่ค่ะ กฎเกณฑ์ต่าง ๆ เกี่ยวกับโทรคมนาคมของเรานี่ ถูกเขียนออกมานะคะ ตั้งแต่สมัยที่คนใช้โทรศัพท์บ้านน่ะค่ะ โทรศนาแต่ว่าปัจจุบันนี้นะคะ มันมีการเปลี่ยนแปลงมากมาย คนใช้สมาร์ตโฟนนะคะ แล้วก็มี Whats App แล้วก็เหมือนกันเลยค่ะ เราก็มีกฎเกณฑ์นะคะ สำหรับการเข้าถึงบริการสถานีโทรทัศน์ค่ะ คนก็เข้าไปเสพสื่อนะคะ หรือเนื้อหาในหลากหลายรูปแบบ บางคนก็เข้าไปใช้บริการจาก ค่ะ อย่างที่ดิฉันบอกนะคะ เราทำงานกับรัฐบาลอังกฤษค่ะ ที่จะแนะนำนะคะ กฎเกณฑ์ใหม่ ๆ On Demand ค่ะ ถ้าหากว่าไปสไลด์ที่ 9 นะคะ หนึ่งในข้อท้าทายเกี่ยวกับการให้บริการOn Demand รวมถึงทางฝ่ายกำกับรับผิดชอบ ก็คือบริการเหล่านี้นะคะ มีอยู่หลากหลายแพลตฟอร์มแล้วหลายอุปกรณ์ค่ะ ไม่ได้มีอยู่ในโทรทัศน์นะคะ เหมือน ๆ กับตอนที่เรามีการทำกฎเกณฑ์ขึ้นมาเพราะฉะนั้นนะคะ เรามีการติดตามบริการคลังคอมพิวเตอร์ Destop ทางแอปของ Mobile โทรศัพท์มือถือนะคะ เพราะฉะนั้นนะคะ ในแบบฟอร์มเหล่านั้น จะต้องมี Subtitle ด้วยค่ะ ซึ่งตรงนี้มันจะเป็นข้อเทคนิคมากเลยค่ะ ไม่สามารถทีจะจัดทำทาง Solution ทางเทคนิคของทุกอุปกรณ์ แต่เราก็มีบทบาทนะคะ ในการที่จะให้อุตสาหกรรมช่วยกันจัดสรรหรือว่าทำเรื่องของ Solution แต่ว่าก้อาจจะเป็นโอกาสสำหรับเราก็ได้นะคะ การเปลี่ยนแปลงของเทคโนโลยีทำให้มีการเปลี่ยนแปลงเรื่องของกฎระเบียบต่าง ๆ ค่ะ เราก็สามารถจะปรับปรุงนะคะ ในเรื่องของการเข้าถึง การเข้าถึงบริการของผู้พิการค่ะ Off com นะคะ เรื่องของบริการต่าง ๆ นะคะ นอกเหนือจากอุปกรณ์แล้วก็… แล้วก็อนุญาตนะคะ ให้บริการนะคะ ของ Third party หรือบริการของบุคคลที่ 3 ของ tred Party หรือบุคลทีมันมีมากมายเลยค่ะ ที่มีประโยชน์ สำหรับคนที่มีความลำบากในการพูดของคนที่ได้รับหรือได้ยินนะคะ เราสามารถจะมีแอปในการทำสิ่งต่าง ๆ ไม่ว่าจะโทรหา Taxi นะคะ หรือว่าสั่งอาหาร แต่ว่ามันก็จะมีแอปพิเศษ ๆ นะคะ ที่จะช่วยผู้พิการหรือว่ากลุ่มคนบางกลุ่มนะคะ เราเปิดให้คนเปิดแอปขึ้นมาแล้วก็กดปุ่มนะคะ เพื่อจะติดต่อบริการฉุกเฉินค่ะ ซึ่งเทคโนโลยีใหม่ ๆ ตรงนี้นะคะ จะช่วยเสนอทางเลือกพิเศษ หรือว่าทางเลือกส่วนบุคคลค่ะ คือ ลูกค้าสามารถที่จะเลือฟีเจอร์ที่เหมาะสมกับความต้องการของเขาหรือความชอบของเขาค่ะ และนะคะ อันนี้ก็เป็ยนวัตกรรมที่มีความสำคัญอย่างมีนัยทีเดียวค่ะ อย่างเช่น การเข้าไปติดตาม หรือว่าการใช้แอปในการเปลี่ยนฟอนต์เปลี่ยนสีต่าง ๆ ซึ่ง หรือมีแอปอย่างเช่น Google หรือ Microsoft Team ตรงนี้ค่ะ ช่วยให้เราเข้าไป… เข้าไปดูในเรื่องของการใช้โทรศัพท์ได้เร็วขึ้นค่ะ คือในส่วนของ โทรคมนาคมนะคะ มันจะมีแคปชันอัตโนมัติค่ะ ที่มันจะช่วยทำแบบ Subtitle แบบอัตโนมัติขึ้นมาค่ะ โดยที่จะต้องมีคนคือเข้ามาช่วยควบคุมนะคะ แล้วก็คุณคริสโตเฟอร์จาก Google จะมาอธิบายเพิ่มเติม แต่หน้าที่หลักของเรานะคะ เราจะต้องมั่นใจนะคะ ได้รับบริการที่มีคุณภาพตามความต้องการ ใช่ค่ะ คุณภาพนี่ เป็นสิ่งที่เราให้ความสำคัญค่ะ โดยดูจากคู่มือจาก Best Practis คู่มือการ… ที่ดีที่สุดในการเข้าถึงค่ะ อธิบายกับสถานีโทรทัศน์จะต้องให่บริการนะคะ ที่คนสามารถจะเข้าถึงนะคะ โดยคุณภาพที่ดีค่ะ แล้วก็ให้คนเข้าถึงได้ง่ายค่ะ ล่าสุดนะคะ เรามีการพูดคุย ปรับปรุง เปลี่ยนแปลง คู่มือนี้ค่ะ ในการที่จะขยายไปยัง Video on Demand ค่ะ แล้วก็ใน… เราก็ยังทำการวิจัยในเชิงคุณภาพนะคะ กับผู้ชมที่เป็นผู้พิการ เพื่อจะเข้าใจ คาดหวังว่าเขามีความต้องการอะค่ะ แล้วก็ไกด์ไลน์ของเรานะคะ จะต้องมีคำอธิบายที่ชัดเจนนะคะ จะต้องแนะนำนะคะ สถานีโทรทัศน์อย่างชัดเจนค่ะ เพราะฉะนั้นนะคะ เรายกตัวอย่างนะคะ เรานำเสนอนะคะ ว่าตัว Sub Title มันจะต้องอ่าแทนที่จะไปกำหนดในเรื่องของตัวขนาดตัวขนาดของตัวหนังสือ ในขณะเดียวกันนะคะ เราก็มีการทบทวนตัวคู่มือที่จะให้บริการกับผู้ที่มีปัญหา หรือความบกพร่องในการสัมผัสนะคะ แล้วเราพยายามที่จะครอบคลุมการใช้ประโยชน์นะคะ การเข้าถึงของผู้พิการนะคะ รวมถึงผู้ที่มีปัญหาในเรื่องของการรับรู้ค่ะ เราระมัดระวังนะคะ ในเรื่องความต้องการของคนนะคะ ที่แตกต่างกัน ก็มีความตต้องการที่แตกต่างกันค่ะ อย่างเช่น ผู้ที่พิการทางหูนะคะ อาจจะชอบตัว Subtitle ขนาดใหญ่ หรือว่าผู้ที่มีข้อบกพร่องทางการรับรู้อาจจะชอบสปีดหรือว่าของ Sub title ที่มันช้าหน่อย หรือคนทีความบกพร่องหรือสูญเสียการได้ยิน อาจจะชอบ Subtitle นะคะ ที่มันตรงกับปากน่ะค่ะ ใช่ค่ะ คุณรู้ได้อย่างไร ก็แน่นอนค่ะ เราพยายามจะหาตัวเลือกให้กับคุณผู้ชม เราพยายามที่จะทำ Option สตามความต้องการของคนตรงนี้จะช่วยสถานีโทรทัศน์ในตอบสนองความต้องการของผู้ชมที่หลากหลายค่ะ ก็หวังนะคะ ตัวอย่างต่าง ๆ ที่เราพูดกันในวันนี้นะคะ แสดงให้เห็นถึงวิธีการเข้าถึงนะคะ การสื่อสารของคนในอังกฤษค่ะ ดังนั้นนะคะ การเข้าถึงข้อมูลในช่วงฉุกเฉินและนั้นมีความสำคัญมาก ๆ เลยค่ะ การมีส่วนร่วมของคนทุก ๆ คน อย่างเรื่องราวที่ดิฉันเล่าเกี่ยวกับยามฝั่งน่ะค่ะ ที่ฉันให้ทุกท่านดูค่ะ ตรงนี้เป็นการปรับปรุงนะคะ การเข้าถึงนะคะ เหตุการณ์ฉุกเฉิน หรือไม่ใช่แค่เฉพาะในเรื่องของผู้ที่ต้องใช้ภาษามือนะคะ เฮเลนกับดิฉันนะคะ ก็จะเน้นในเรื่องของผู้พิการนะคะ เราคำนึงถึช่วยกันปรบมือนะคะ ขอให้ออฟคอมฯ โดย ออฟคอมฯ นี่คนด้วยความพิการอย่างไร ด้วยธุรกิจและนโยบายนะคะ และการร่วมมือในโลก เราจะได้ยินจาก Google ของ Google นะคะ การเข้าถึงของนโยบายนะคะ รับเกียรตินะคะ จากหัวหน้าค่ะ ในเรื่องของความเข้าถึง และขอทุกคนช่วยปรบมือ หัวหน้าฝ่ายการเข้าถึง หรือ… ของคนพิการ ครับ สวัสดีครับ ขอบคุณมาก ในการที่จะเชิญคนมา เป็นหัวหน้าฝ่ายนะครับ ของการเข้าถึง ผมเชื่อว่ามุมมองนะครับ ทำงานในองค์กรของเรา เกี่ยวกับเรื่องนี้ ก่อนอื่นนะคะ คุณจะเข้าใจว่าบริบทของผม เพราะว่ามันค่อนข้าง ท่านผู้ชม… ผมศึกษาสมัยมหาวิทยาลัย และพบว่าเทคโนโลยีเพราะอะไรครับ ตอนแรกอยู่ที่ในรัฐแคลิฟอร์เนียนะครับ เขาใช้เวลานี้ทำงานให้กับบริษัทแอปเปิล ก็คือว่าผมก็จะย้ายไปที่… ต่อนะครับ เวลาถ้าเกิด Google โทร.มาหาเรา เรารีบรับโทรศัพท์เลยนะครับ เราดูแลนะคะ เรื่อง Page ก็คือว่าไอ้วิศวกรเรื่องเสีย งว่าคนกลุ่ม อันนี้คืออะไร อันนี้คือ Google Play นะครับ สำหรับผู้บกพร่องทางสายตา บางคนใช้ไม่ได้ เพราะว่าผมเอาตรงนี้ขึ้นมานี่ อยากสามารถทำงานได้ตอนนี้ มันไม่สายเกินไปแต่สิ่งที่สำคัญที่สุดนะครับ ก็คือทำงาน ก็คือได้เริ่มต้น ลงมือทำครับ ดังนั้น คือ ถามว่าทำไมผู้คนสนใจงานประเภทนี้ โชคดีของผม ก็คือมันเป็นบนโลกนี้สามารถเข้าถึงได้คือมันมีประโยชน์ ใช้ในเครื่องมือ Gmail นี่ อุปกรณ์นี่เราจะมี Subtitle ที่อ่านได้นะครับ หรือว่าคนเข้าถึง Google Maps คุณจะสามารถไปไหนได้ถ้าคุณอยู่ในรถเข็นนะครับ คุณจะไปเที่ยวในอาคารได้อย่างไร มันไม่มีลานขึ้นแท่นแต่อย่างใด นี่คือเป้าหมายขององค์กรของ Google นะครับ เพื่อ 2 มิติ เพราะว่ามันสำคัญหรือไม่นะครับ เป้าหมายขององค์กรโลกนี่ 1.3 ล้านคนนี่มีความพิการ หลาย ๆ คน เขาไม่ระบุนะ เพราะว่าอาจจะกลัวโดนถูกประจานหรือว่าคนมักจะคิดว่ามีการช่วยเหลือเล็ก ๆ น้อย ๆ คุณอาจจะเห็นความพิการในตัวผมนะพื้นฐานในการเรียนรู้ ว่าคนที่มีโรคไดเรซเซีย ผมก็จะทำบททดสอบว่าเป็นจริงครับ โรคนี้มานาน แล้วผมก็สงสัยว่าทำไมเรียนไม่เก่งเหมือนเพื่อนณ ตอนนี้ผมรู้แล้วว่าผมเรียนไม่เก่ง คุยกับเพื่อน ๆ นี่นะครับ หลาย ๆ คนที่มีความพิการนี่ กับผลลัพธ์ตัวอย่างที่ดี ก็คืออยากจะไปร้านอาหารนี่ ถ้าไม่มีลานหรือแท่นขึ้นนี่ หรือว่ามีบันไดเยอะ ๆ นี่ คุณต้องไปกับครอบครัว ขึ้นไม่ได้ต้องหิ้วขึ้นไปและมันมไ่ยุติธรรม และไม่สะดวกครับ ดังนั้น คนนะครับ ที่มีสมาชิกครอบครัวที่พิการนี่มีผลกระทบ และเทคโนโลยีมีพัฒนาการนะครับ มีโลกโซเชียล ได้รับความนิยมมากขึ้นยี่ห้อดี ๆ ที่แสดงค่าเดียวกับเขา ที่ใช่อย่างเดียว แต่มันช่วยกับ… ของคน ถ้าเกิด… แล้วถ้าเกิดความเป็นจริงนะครับ ทุกคน ก็คือพอเราอายุมากขึ้นนะครับ เวลาบอกว่ามองหน้าจอมือถือมองไม่เห็นเพราะว่าตาไม่ดี หรือว่าคุณถือลูกเล็กนะครับ แล้วมือซ้าย คุณใช้ได้แค่มือขึ้นนี่ คุณยิ่งคำนึงถึงคุณได้สร้างรอยยิ้มให้กับคน ไม่ว่าอยู่ที่ไหนบนโลกนี้เขาจะสามารถผ่านคุณได้ ให้คุณนี่เดี๋ยวผมก็จะให้1. จุดข็งของคุณ อย่างตัวผมนี่ ใช้เครื่องมือ อย่างเช่น คุณเล่นดนตรีนี่ ดนตรีแจสเล่นดนตรี อะไรพวกนี้ เขาก็ประยุกต์แจ๊สตรงจังหวะอะไรอย่างนี้ ถ้าคุณมีโอกาสอย่างที่ Google กับคนพวกนี้ เพราะว่า… เรื่องส่วนตัว… สมมติถ้าเกิดคนไชนีสเขียนไม่เป็นดังนั้น คุณอยากจะทำงานกับคนสักคนหนึ่ง เป็นผู้เชี่ยวชาญหัวข้อใดหัวข้อหนึ่ง ที่สิ่งที่สำคัญที่สุด ก็คือไม่มีอะไร ถ้าเกิดไม่มีเรา หมายถึงอะไร ความมหายนี้ คือก็คือคุณจะสามารถไปถูกใจอีกคนได้ คุณทำคนเดียวคุรทำไม่ได้ คุณต้องทำงานร่วมกับคน สมมตินะ ถ้าคุณรู้ความพิการ คุณต้องใช้ชีวิตกับคนพิการ เพราะว่าเขาใช้ชีวิตประจำวันของเขา ที่ออกแบบเพื่อคนพิการ คนพิการจะเข้าใจรู้นะครับ ว่าเขาจะสามารถมีชีวิตเป็นอย่างไร ดังนั้น การมีส่วนร่วม คุณเป็นผู้เชี่ยวชาญของคนพิการนี่ คุณต้องเอาคนพิการ เข้าใจคำตอบให้กับคนพิการครับ จะได้สำเร็จ เป็นพัน ๆ ล้านคนบนโลกนี่ ก็คือคนกลัวนะ เริ่มจากอะไร เริ่มจากทำงานกับคนพิการสักคนหนึ่ง แก้ปัญหาแต่สิ่งที่สำคัญนี่ขอให้คุณเริ่มลงมือทำ ถ้าไม่ลงมือทำ ไม่มีวันได้เริ่มนะ เพราะความเป็นจริงนะ มันเป็นกระบวนการ มันเป็นกระบวนการความคืบหน้า 10 เปอร์เซ็นต์ วันนี้ 10 เปอร์เซ็นต์ มันจะสมบูรณ์แบบหรอกครับ ถ้าเขาบอกว่าสมบูรณ์แบบ เขากำลังโกหกคุณ เพราะมันจะมีคนสักหนึ่งนี่ในสังคมนี้ที่จะทำได้ดีกว่า เทคโนโลยีนี้เรื่องโปรแกรมใช่ไหม แต่จะมีผลกระทบกับผู้ใช้ นี่คือความคืบหน้า ความคืบหน้าไปเรื่อย ๆ มันจะดีไปทุก ๆ วันครับ แต่อันนี้ผมจะเล่าให้ฟังแล้วกัน ที่ว่า Google นี่ว่าในเชิงเทคนิคแล้วกันระยะผ่านมา นวัตกรรม เทคโนโลยี มีนวัตกรรมเราพูดถึงแคปชัน หรือไอ้ตัวอธิบายความนี่แหละ เราจะลองทดสอบนะ คือ ASR แบบว่าแปลงเสียงเป็นอักษรแล้วเราก็ใส่เข้าไปใน Youtube มันก็เลยใช้ได้ แต่มันก็แปลก ๆ แแต่มันก็ยังใช้ได้ มีความคืบหน้า มันไม่ได้สมบูรณ์แบบแต่มันก็ใช้ได้ เราก็ลงทุนไปเรื่อย ๆ วิวัฒนาการไปเรื่อย ๆ จน ณ ตอนนี้เรามี 14 ภาษาไปแล้ว และ Google meet นี่ ใน YouTube นี่ ใน Google Meet ในการ… พร้อมปี 2012 เราก็จะมี Ttanscript สรุปการประชุตัดสินที่น่าตื่นเต้นมาก ๆ เลยครับ และผมพูดถึงของเทคโนโลยี AI หรือว่าโมเดลอีสานใหญ่นี่ตื่นเต้นมาก ๆ เลยใน Google Meet แปลภาษาในการประชุมนี่ ก็คือคุณสามารถ และก็คือมันมีการแปลเป็นภาษาสเปนนะครับ ก็มีแปลเป็นหรือคนพูดภาษาอังกฤษคุณก๋จะเข้าใจผม เพราะอ่าน Subtitle เป็นภาาษอันนี้ชั่วโมงนี้ แต่ผมจะลงลึกไปมากกว่านี้นะครับ ก็คือเกี่ยวกับเรื่องการแปลภาษา คือสามารถแปลได้ 80 ภาษาพร้ม ๆ ก็คือไม่อยากจะพูด Google ก็จะพิมพ์แทนคุณในโทรศัพท์มือถือ เพราะสถานการณ์นะครับ เพราะสิ่งแวดล้อมนี่ เวลาคุณไม่สามารถมองเห็นได้หรือได้ยินได้นี่ เราก็มีเครื่องมือช่วยคุณ ก็คือถ้ามีคนใดพูดชื่อคุณหรือคุณไม่ได้ยินนี่ หรือว่าสิ่งมันเกิดขึ้นในสิ่งแวดล้อมจริงนะครับ ก็คือคนเดินหรือว่าคนหัวเราะนี่ คือคนนี่สามารถฝึก AI นี่ ฝึกฟังเสียงในบ้านของคุณได้ สมมติอาจจะมีการแจ้งว่าเตาอบของคุณนี่ ก็จะเริ่มเสร็จหรือยังนี่ Google นี่ ก็จะสามารถแจ้งคุณได้ว่าเตาอบนี่ เสร็จแล้ว เทคโนโลยีอย่างนี้ มันทรงพลังขึ้นไปเรื่อย ๆ นะครับลเป็น… 2 คนนี้แหละครับ ผู้ก่อตั้ง เราจะเล่าให้ฟังนะครับ ผมฟังเสียงไม่ได้ยินเสียงนะครับ ก็ตอนที่ผมอายุ 8 ขวบ เทคโนโลยีนี่ ให้โอกาสผมมหาศาลมาก เพื่อจะช่วยคนที่มีความพิการ เป็นนักวิทยาศาสตร์ และนักวิจัยที่ฮิวโก้ ในการแปลงเสียง ตัวอักษร จะแปลเสียงเป็นอักษร และความแม่นยำ เราเก่งขึ้นเรื่อย ๆ แล้วก็ผมก็ได้บรรลุความฝันทั้งชีวิตของผมนะ ในการที่เสียงนะ เพื่อสื่อสารกับคนทั่วไป สวัสดีค่ะ คุณเป็นอย่างไรบ้าผมโอเค แล้วคุณเป็นอย่างไรบ้างค่ะ ผมอยากกินชาครับ การแปลสดนี่นะ ไอ้ตัวแอปตัวนี้ ใน Andori นี่ หรือว่าการขยายความเป็นอักษรสำหรับที่มีปัญหาเรื่องการฟัง จะสามารถอ่านได้ เราก็มาเริ่มกันทีมแปลตัวอักษรนี่ มีความคืบหน้าอย่างล้ำหน้ามากนะครับ เพราะทีมงานเราได้ทำงานมาสักพักหนึ่งแล้ว ก็คือผมเป็นวิศวกร Android นะครับ ก็คือสร้างโอกาสที่ดี… อันนี้คือคนก็คือทุกสิ่งทุกอย่าง คุณเก่งอะไรสักอย่าง มันไม่ดีที่สุดครับ แต่ดีกว่าไม่มี แต่เป็นแอปที่ทรงพลังมาก ๆ เป็นส่วนหนึ่งของ Google นะครับ แม้ว่าจะมีหลักการนี้นะครับ ในโลกแห่งความเป็นจริงนี่นะครับ ว่าเราก็คือโมเดลคลาวด์ ก็คือมือถือคุณและในหลาย ๆ ภาษานี่ เราจะสามารถแปลเสียงเป็นอักษร ไม่ว่าจะเป็นเสียงนั้น ก็คือแบบว่าโพสต์ในโซเชียลมีเดีย ก็คือไม่ได้ใส่แป้นพิมพ์ลงไป คนก็คือบอกว่าบันทึกเสียงนี่ หรือแปลเสียงเป็นอักษรVideo นี่ ไม่มีใครบันทึกภาพวิดีโอ แต่ Google จะสามารถทำให้คุณอยู่ในวาระ คือ อยู่ในเหตุการณ์จริง ๆ ถ้าเกิดคุณมีปัญหาพิการทางเสียง ดูเขาให้ได้ เทคโนโลยีพวกนี้ AI ของเรามันไม่สมบแบบ แต่มันก็ผิดพลาดได้ แต่พอเวลาผ่านไปมีวิวัฒนาการมันจะเก่งขึ้นเรื่อย ๆ แต่เรายังไม่สมบูรณ์ ก็คือคุณจะสามารถทำ Subtitle นี่ได้ถ้าคุณไม่ว่าจะเป็น สมมติถ้าโทรศัพท์ล่ะ แล้วคือ…ก็คือผมลังเลเมื่อปี 2 ปีที่แล้วครับ และผมรู้ว่าความยิ่งใหญ่ของมัน มันคืออะไร ผม อายุ 55 แล้วครับแล้วครั้งแรกในชีวิต ผมจะ… ผมมีโอกาสได้โทรหาลูกชายของผม นี่เขาชอบว่ายน้ำในน้ำที่เย็น ก็คือเจอน้ำเย็นมาก รู้สึกตื่นเต้นมากเลยครับเยือกเลยนะครับ แล้วมีโอกาสช่องแคบของธุรกิจเขาบอกว่าถ้าเกิดใส่อุปกรณ์ช่วยฟังเสียง มันจริง ผมอ่านปากมมากกว่าครับ ผมมีลูกชายอยู่ ลูกชายมีความสำคัญกับชีวิตผม นี่คือ ผมชื่อแอลลี่ครับ คือลูกสาวคนแรก ผมก็อยากคุยกับลูก ๆ สมัยก่อนนี้ คุยกับลูกผ่าน Zoom ผมพยายามอ่านปาก มันยากมาก มันไม่ใช่ 3 มิติ จอภาพมันแตก ๆ นี่ครับ พอผมได้มี Google Pixel นี่ ก็ลูกชายคนแรกที่ผมคิดถึง ผมก็คุยกับลูกชาย แล้วผมก้คุยกับลูกชายได้ครึ่งชั่วโมง สักพักมันก็แปลเสียงลูกชายเป็นอักษร ผมอึ้งมากเลยครับ อึ้งไปสัก 3-4 วินาที ตระหนักว่าอันนี้คือสิ่งที่ยิ่งใหญ่มาก นี่เป็นครั้งแรกในชีวิตผมนี่ ผมสามารถโทรหาลูกจุดนี้แล้ว ใช้เทคโนโลยีเหล่านี้ ในการสามารถคุยกับลูกชายได้เรียกว่าอยู่ข้ามโลกนี่นะครับ มันตื่นเต้นมาก ๆ ทุกสิ่งทุกอย่างพอเห็นแล้ว แล้วจะสนทนาเสร็จแล้ว กว่านี้ไหม เราตระหนักได้ว่าเสียงมาเป็นอักษร เป็นแคคปชัน หรือว่าแคปชันก็สามารถแปลงเป็นเสียงเหมือนกัน ตรงกับข้าม การผสมผสานเทคโนโลยีมาร่วมกัน สำหรับคนที่ไม่สามารถพูดได้นี่ พิมพ์คำตอบของคุณแล้วหลังจากนั้นส่งเข้าไปใน Google จะสามารถแปลเป็นเสียงได้นะครับ หรือว่าจะมีช่วยกันแนะนำคำ พิมพ์ให้เร็วขึ้น คุณไม่สามารถพูดได้ ฟังเสียงไม่ได้นี่ คุณจะคนทั่วไป เครื่องมือพวกนี้ ไม่ได้ออกแบบ…ก็คือแต่มันออกแบบสำหรับคนหมู่มาก แต่เราได้เรียนรู้นะครับ โดยชุมชน MND นะครับ ที่มีโรคอะไร หรือคนพิการทางเสียงหรือหูได้ยินนี่ เขาจะสามารถออกเสียงไม่ชัด เพราะหลายคนใช้ตัวนี้ ก็คือทำให้การสื่อสารได้ดียิ่งขึ้น คุณอาจจะสื่อสารหรือพูดไม่ได้นี่คุณจะมีการสนทนาในการลึกซึ้งมาก คุณไม่ต้องแบบว่าจ้างคนให้แปลภาษาคุณ เพราะว่าคนอาจจะไม่เข้าใจคุณ มันจะให้ชีวิตคุณง่ายขึ้นและสะดวกขึ้นยิ่งวันนี้อาจจะมีการพัฒนาสู่ gen ต่อไปอันนี้เป็นภาพนิ่งนะครับ หลาย ๆ ปีที่ผ่านมาที่แล้วนะครับ ในการสัมมนา เรามี Prototype นะครับ นะครับ ก็คือมันจะมีซับไตเติลอยู่เข้าไปในเลนส์แว่นตาเลย คือ คนจ้องมองหน้าคุณนี่ เวลาเขาคุยกับคุณนี่ ได้ไหม ก็คือมองข้าง ๆ มือถือใช้หรือเปล่า เป็นครั้งแรกที่มองหน้า ตาต่อตาเพราะว่า Google นี่ เราจะมีการแปลภาษานี่อยู่ในเลน คุณอาจจะพูดจริง อันคนพูดคุณก็เข้าใจได้ทันที อันนี้ไม่ใช่ผลิตภัณฑ์หน้าตลาด ตอนนี้แต่เป็น Prototype แพงอยู่นะครับ แต่คือเทคโนโลยีมาถึงจุดนี้แล้แต่ก็รอให้ถึง… คือ อย่างนี้ว่าคุณจะสามารถทำให้ผลิตภัณฑ์คุณ หรือว่านักกีฬาของคุณทำในสิ่งที่คุณเก่ง ข้อที่ 2 ครับ ไม่ได้นะครับ คุณต้องคิดถึง… คือจะทำให้ใจเขามาใส่ใจเรา จะทำให้คุณทำสิ่งที่ยิ่งใหญ่คุณคิดจะ คนหนุ่งมากมายนะครับ ทำคนคนเดียวก่อน เพราะว่านี่คือความคืบหน้า อย่าคิดว่าคุณจะมีความสมบูรณ์แบบนะครับ เริ่มจากความสมบูรณ์แบบแต่สิ่งที่มากที่สุดนี่ ขอให้คิดอย่างเดียว จึงเพราะคุณเริ่มทำเมื่อไหร่นั้น คุณสั่งเข้าไปในวัฒนธรรม องค์กรคุณเมื่อไหร่ ความสิ่งมหัศจรรย์จะเริ่มเกิดขึ้นครับ สีหน้าคุณนี่สามารถบอกหลาย ๆ ความจริงใจ ความเจ๋ง สีหน้าของคุณนี่มันสามารถพูดโดยไม่เอ่ยสักคำ สิ่งที่อยู่ในใจ เสียงที่…สีหน้านี่มันจะ… คำที่ใช่ หรือคำที่ถูก ผมไม่ต้องพูดแม้แต่คำเดียว สีหน้า ถึงคนหลาย ๆ มีที่ปัญหาในการสื่อสารสีหน้านี่ ที่แปลเป็นคำพูด คำพูด คือคุณจะสามารถสร้างสิ่งมหัศจรรยืได้ ตอนนี้คุณเข้าใจวิธีการของเราแล้ว เดี๋ยวผมจะแบ่งปันฟีเจอร์ของเรานะครับ ก็คือเราหลาย ๆ เดือนที่ผ่านมา ในเรื่องของความท้าทายที่รู้นะครับ ว่าเราทำอะไรอยู่นี่มันเป็นการสื่อสารที่ยากมากผมจะไม่พูดถึงลงรายละเอียดนะครับ ในผลงานของเรา อยากจะแบ่งปันท่าน ๆ ฟัง อย่างแรก Android นะครับ ในการช่วยคน บอกมีปัญหาเรื่องทางสายตา หรือมองไม่เห็นนี่ เราก็จะมี Android ตัวล่าสุดของเรานี่ มันจะมีลูกเล่นตัวหนึ่ง ที่จะสามารถซูมเข้าซูมออก ได้ 100 ภาพ คุณจะขยายอักษรเป็น 200 เท่า แล้วก็คือทุกอย่าง ประโยค ตัวอักษร ยังอยู่เหมือนเดิม เป็นส่วนร่วมนี่ ศิลปะผมตื่นเต้น ก็คือ Pixel โทรศัพท์ของเรา รุ่นของเรานี่ ก็คือตัวขยายนี่ กับก็คือสถาบัน NFB ด้วยนะครับ คือสถาบันหรือว่าที่สหรัฐอเมริกานี่ มันเป้นเวอร์ชันมันง่าย มันเรียบง่าย แล้วคำนึงถึงเอาใจเขาใส่ใจเรา ตัวที่ 2 นะครับ หลักการ ก็คือ Frame แปลงภาพที่คุณนี่ สมมติคุณตาบอดใช่ไหม คุณก็ไม่รู้ว่าหน้าของคุณนี่อยู่ในจอมือถือหรือเปล่า แต่เราใช้ปัญญาประดิษฐ์ ที่ก็คือจะกล้องหน้าหรือกล้องหลังนี่ ว่ามีคนหรือเปล่า มีอาหารหรือเปล่า คือว่าคนตาบอดจะสามารถถ่ายภาพได้อย่างแม่นยำ มันจะบอกได้ มันจะบอกเสียงนะครับ มันจะบอกอย่างไร มีเรื่องเล่าที่คุณจะถามเราไม่ใช่สำหรับคนที่ตาบอดนะครับ ทางเสียง Android ก็คือสามารถแจ้งเตือน ก็คือกล้องนี่จะบอกว่า มีอะไรเกิดขึ้นอยู่เป็นมือถือคุณคุณจะสามารถ แต่คุณจะคุ้นหน้าจอมาก เรามีล่าม 6 คนใช่ไหม ก็คือล่าม 6 คนนี้อยู่หน้าจอตลอดเวลา แล้วก็คือคนนี้ ข้าง ๆ นี่ ก็คือจะให้ภาษาของล่ามคนนั้นสำหรับเรื่องที่มีปัญหาเรื่องโทรสาร เราจะมีล่ามติดตามตลอดเวลา ไม่ว่าคุณจะอยู่ห้องย่อยหรือห้องใหญ่นี่ ล่ามจะติดตามคุณออนไลน์นี่ คือ คนที่มีปัญหาเรื่องการฟังนี่ จะสามารถได้มีโอกาสได้เท่าเทียมกันGoogle map ของเรานี่ ของเรา แต่นี่เป็นโอกาส ที่จะลึกลงไปในประเทศไทย ว่าคุณจะสามารถให้ข้อมูลว่าอาหารไหนหรือคนพิการหรือว่าสำนักรถเข็นนี่ ที่ขึ้นใบร้านนี่ ใน Google map มันก็จะมี เห็นไหม ร้านอาหาร มี Icon หรือรูปเล็ก ๆ นี่ สำหรับคนพิการนี่ หรือว่าร้านนี้คนพิการเข้าได้ คือไปที่แบ้วมีลานบอกว่ามีลานจอดรถสำหรับคนพิการหรือไม่ ห้องน้ำคนพิการหรือไม่ มันจะสามารถบอกได้ว่าร้านไหนที่สะดวกนะครับ สำหรับคนพิการ มันเป็นเรื่องที่สะดวกมาก ตอนที่ผมหาที่กรุงเทพฯ ว่าร้านอาหารที่เข้าถึงคนพิการไม่ค่อยเยอะ หรือว่า 2. ก็คือคุณอาจจะมีอยู่แล้ว แต่ข้อมูลไม่มี ดังนั้น IEPD หรือสมาคมสภาคนพิการที่เราจัดเดือนธันวาคมเจ้าของร้านอาหารนี่ จะสามารถให้ข้อมูล การ… แต่ไปถึงจุดนั้นอย่างไรนะครับ อย่างตัวเลขล่าสุดนี่ ก็คือ 2-3 สัปดาห์ที่ผ่านมา คนที่ใช้รถเข็นี่ แล้วก็ใช้รถเข็นนี่จะมีก็คือคุณไม่ต้องเจอกับบันได คุณสามารถใช้รถเข็นไปจุดใดจุดหนึ่งได้ ก็คือไม่ต้องเดินทาง 1 ชั่วโมงอะไรอย่างนี้ ผม มักจะมีคนถามผม ว่าคุณทำงานกับชุมชนอย่างไร เรามีประชากรเยอะมาก เรามีประชากรที่ใช้ Google ที่เป็นคนพิการ เราจะทำงานกับองค์กรที่แสวงหานะครับ ในหลาย ๆ ประเทศ เราก็ยังมีคณะทำงานที่เกี่ยวกับการทดสอบ เราเพิ่งเป็นพันธมิตรกับคนที่มีปัญหาเรื่องสายตา หรือคนตาบอดนี่ เราก็มี Prototype แอปพวกนี้หรือว่าสิ่งที่ผลิตภัณฑ์นี่ คุณสมบัติที่จะสามารถใช้ได้ ทำการวิจัยกับพวกเขาได้มากขึ้น อย่างลอนดอนนี่ เรามีศูนย์การค้นพบ ADEC นี้ 1,500 ตารางฟุต อันนี้นะครับ เป็นศูนย์วิจัย และเป็นศูนย์เทคโนโลยีงสำหรับในการเข้าถึงและเป็นส่วนหนึ่งต้องใช้ Video Game นี่ ในการสอนนะครับ การใช้ แล้วก็ใช้ประโยชน์นี่ สำหรับคนที่จะใช้เกมง่าย ๆ นะครับ มันคืออะไรที่จับต้องได้ ก็คือคติพจน์ของเรา ทำคนเดียวไม่ได้ ต้องทำร่วมกัน วันที่ 2 ธันวาคม เมื่อปีที่แล้ว ที่เราได้เปิดตัว และเราผลิตเราได้คลองถมนี่ ของล้านปอนด์ การวิจัย อย่างเช่น คนพิการที่ยุโรป เราทำงานกับ MAIN CAP เรื่องความปลอดภัย แล้ว google search ที่อังกฤษทั้งมวลแล้วคือ พอจุดหนึ่ง ถึงโครงการที่สำคัญในประเทศไทย ณ ตอนนี้ Project vinllage ไม่มี ที่คุณจะสามารถ ที่จะสามารถที่ตัวเองจะรับ สมมติ pnnd หรือกว้างหรือคุณมีนโยบายอะไรที่อธิบาย คุณจะสามารถสร้างโมเดลที่เข้าใจคุณได้ สมมติ คุณอ่านนะครับคำนิยามประมาณสัก 100 บรรทัดอย่างนี้ ของคุณนี่ และคุณจะสามารถใช้ในการสื่อสาร หรือว่าการช่วยเหลือ พูดซ้ำ มันเป็น Project Village มันเป็น App ที่ดีนะครับ แต่สิ่งที่น่าสนใจมากขึ้นนะครับ ผมก็จะพูดถึงทัวร์สั้น ๆ อันนี้ผมทำมาเพื่อคุณ สำหรับ ณ วันนี้เลย อันเดียวบนโลกนี้เลยนะครับ อันนี้ไม่เป็นทางการ ไม่เป็นมืออาชีพ อาชีพมากนะ สมมติถ้าคุณมาที่ศูนย์นี้ มันก็จะมีอักษรเรลล์ที่จับได้นะครับ ADC London คุณเข้าไปในห้อง และคุณก็จะเห็นป้ายที่ทำมาจากไม้สีม่วงหรือว่า ACDCก็คือมันแสดงถึงกิจกรรมการเข้าถึง แล้วก็พื้นที่สีเทา สีม่วง คนที่มาเยี่ยมเรานี่ 1,500 กว่าคน แฮรรี่พอตเตอร์ที่ดัง ๆ นะครับ จะสอนเรื่องอักษรเบรแล้วก็คือคนตาบอดสามารถใช้ไม้เวทย์มนได้เหมือนกัน และก็มี US Lab นะครับ และการทดสอบจริงแล้วก็มีป้ายอธิบายลูกเล่นทำให้คนนี่ สสามารถเรียนรู้ ไม่ต้องมีครูนะครับ เรียนด้วยตัวเองได้ แล้วก็ White Board นี่ ก็ดูเหมือนทำให้ผลิตภัณฑ์มันง่ายขึ้น ห้องหนึ่งห้องแห่งการเล่นเกม มีป้ายที่บอกนี่คือ Project ที่ผมพูดถึงนี่คือ Video Game โดยใช้ แล้วมีวิโอเกม ฟีฟ่าหรือเกมบอล ใช้จอย ใช้นิ้วได้ มันทำให้คนพิการนี่เล่นได้เหมือนกันทั่วไป แล้วมีอีกโต๊ะนะครับ ตั้งแต่อักษรเบรลล์ จนกระทั่งนาฬิกาที่สวมใส่ได้เรามีโต๊ะที่คนที่แบยบว่าเคลื่อนไหวไม่สะดวก แล้วคนที่จะสามารถใช้ดวงตาในการเลือกภาษา แล้วพูดเทคโนโลยี LED เปลี่ยนสีได้เวลา สมมติสีมันก็เปลี่ยน แล้วมี Chrome เบราว์เซอร์อินเทอร์เน็ตนี่ คุณเปิดสามารถแปลเสียงเป็นอักษรเป็น Subtitle ที่เราใช้ Android นี่ เราสามารถใช้ได้บน Browser ไม่มีค่าใช้จ่าย และสามารถเลือกได้หลายภา๙ษาและเราก็ค่อยเพิ่มภาษามากขึ้นในอนาคตครับ อันนี้เป็นสาธิตสั้น ๆ นะครับ ในการแปลงเสียงเป็นอักษรให้ทันเหตุการณ์ใช่ไหม CPU และ Labtop เสียงเป็นอักษรได้เลย แล้วก็สำหรับคนมีปัญหาเรื่องตา อันนี้ … ผลิตภัณฑ์ของเราก็คืออักษรเบรลล์และเราก็มี iPad ด้วย อาจจะมีกทารขายยiPad ในการขยายอักษรนี่ เรามีตัวของเรา แต่ Apple นี่ เป็นแรงบันดาลใจนะครับ Google เพราะเราเรียนจาก Apple มา แล้วก็มี แต่ต้องไม่ลงรายละเอียดนะ แต่ผมเชื่อ ถ้ามีโอกาสได้ไปที่กรุง London นะครับ มาเยี่ยมสถานที่ของเรานะครับ เพื่อที่ถ้าฟังจากคุณนี่ว่าเราจะสามารถได้อย่างไร พูดถึงความเข้าถึงในภูมิภาคของเอเชีย มีหลายบริษัท หลายโรงเรียนธุรกิจนะครับ หลายบุคคลเข้ามานี่มายาวนานมากแล้ว อันนี้คืองานที่ผมภูมิใจมากงานที่ผมภูมิใจจริง ๆ แต่มีคำถามหลาย ๆ ครั้งมาถาม จะทันเหตุการณ์ทันช่วงเวลาได้อย่างไร ก็คือคุณได้บันทึกภาพ คุณอยากจะไป cho11/ news นะครับ คุณสามารถเอามือถือสแกน QR Code หน้าจอได้ครับ เพื่อจะหารายละเอียดมากขึ้น เพราะว่ามีวิดีโอที่จะสร้างประชาสัมพันธ์นะครับ ทุกไตรมาสเพราะว่าคนนี่ ไม่ชอบอ่าน คนชอบดูวิดีโอมาก โดยรวมนะครับ ทุกมิติในการมีส่วนร่วม ก็ผมพูดเยอะมาก ๆ นะครับ น่าเสียดายที่ผมไม่สามารถบินไปประเทศไทยไได้คุณได้โชว์ผมให้มีโอกาสส่วนร่วมในงานนี้ แม้ว่าในทางผ่านออนไลน์ก็จริง ขอให้ทุกท่านนี่มีวันที่ดีครับ ขอบคุณมาก สำหรับนะครับ เสนอนะครับ ความก้าวหน้าหรือเทคโนโลยีที่จะช่วยถึงความเข้าถึง และเปิดโอกาสมากขึ้นสำหรับคนพิการ และวันนี้เราก็มีอีกหนึ่งวาระนะครับ ก่อนที่เราจะพักกินอาหารเที่ยงกันเราจะเข้าถึงทุกคนถ้วนหน้า จากมุมมอง จากกิจกรรมภายใน และการสื่อสารแห่งประเทศญี่ปุ่น ขอแนะนำนะครับ บริการของ… กระทรวงภายในและการสื่อสารของญี่ปุ่น เชิญปรบมือ คุณอิชิดะ เอจิ สวัสดีตอนบ่ายคุณอิจิสวัสดีครับ ได้ยินผมชัดเจนครับไหม สวัสดีครับ สวัสดีครับ ไม่ทราบว่าได้ยินผมหรือเปล่าครับ ใช่ค่ะ ได้ยินคุณชัดเจนค่ะ ก็เสียงเพราะนะคะ ก็ต้องขอขอบคุณนะคะ ที่กรุณาแนะนำตัวผมนะครับ ผมอิชิดะ เอจิ นะครับ ผมมาจากหน่วยงานนะครับ ทางกระทรวงมหาดไทย MIC ที่ญี่ปุ่น ก็ผมรู้สึกยินดีเป็นอย่างยิ่งและรู้สึกเป็นเกียรติที่มาร่วมงานในวันนี้ แล้วก็นำเสนอในเรื่องของญี่ปุ่นนะครับ ในเรื่องของกรอบการทำงานที่ญี่ปุ่นแล้วกิจกรรมที่เราทำนะครับ รวมถึงในเรื่องของการเข้าถึงการที่จะให้ทุกคนเข้าถึง ในวันนี้นะครับ ผมอยากจะพูดถึง 2 หัวข้อด้วยกัน ข้อแรกในเรื่องของกรอบทางด้านกฎหมาย สำหรับผู้ที่มีความบกพร่องทางการเห็นและการได้ยิน ข้อที่ 2 เรามีการสนับสนุนคนเหล่านั้นครับ สำหรับในเรื่องของกรอบกฎหมาย วึ่งผมอยากจะเริ่มจุดนี้ ก็คือที่ญี่ปุ่นเราก็จะมีที่เขาเรียกว่า กฎหมาย ซึ่งเกี่ยวข้องกับผู้พิการครับ ลำดับกฎหมายแรกนะ ก็คือกฎหมายพื้นฐานสำหรับผู้พิการ ก็คือกฎหมายฉบับนี้นะครับ กำหนดให้มีมาตรการที่จำเป็น ในการที่จะสนับสนุนสะดวกสบายในการที่จะใช้นะครับ ICP หรือในเรื่องของการโทรคมนาคมและบริการกระจายเสียงครับ และก็กับในตัวกฎหมายนี้นะครับ เราจะมีเขาเรียกว่า พ.ร.บ. การกระจายเสียง การกระจายเสียงนี้นะครับ กำหนดให้ผู้ให้บริการหรือสถานีกระจายเสียงจะต้องเพิ่มในเรื่องของคำอธิบายและ Subtitle ให้มากที่สุดเท่าที่จะเป็นไปได้ ดังนั้น ถ้าดูจากกฎหมายทั้ง 2 ฉบับ ดังกล่า วเราก็ยังมี… เราได้มีการทำแนวทางหรือว่า Guideline เพื่อเข้าถึงโดยให้ข้อมูลเกี่ยวยกับการกระจายเสียง ซึ่งแนวทางหรือคู่มืออันนี้ ได้มีการจัดทำตั้งแต่ปี 2018 ครับ ก็ภายใตชื่อว่า แนวทางสำหรับการเข้าถึงข้อมูลทางด้านการกระจายเสียงครับ ซึ่งก็คือข้อมูลนี้นะคะ พยายามที่จะ… เราพยายามที่จะอัปเดตหรือมีการทบทวนคู่มือ คู่มือนี้นะครับ โดยดูจากรายงานที่มีการเขียนขึ้นมา จากกลุ่มที่ทำการศึกษเราพยายาม… เราพยายามที่จะร่างตัวเตรียมที่จะปรับนะคะ คู่มือนี้ หรือว่าแนวทางนี้อัปเดตตลอดเวลา สำหรับหัวข้อที่ 2 พูดถึงภาพรวมของงาน… หรืองานนี้นะครับ สำหรับงานนี้นะครับ แสดงให้กำหนดนะคะ ให้ผู้ให้บริการ หรือผู้กระจายเสียงจะต้องมีมาตรการในการอย่างเช่น การให้บริการอย่างเช่น Subtitle นะคะ หรือคำอธิบายเสียง สำหรับในเรื่องของ Subtitle ก็คือก็จะมีหมวดหมู่ หรือว่าโปรแกรมต่าง ๆ จะต้องมี เขาเรียกว่า Subtitle ก็คือในสำหรับทางการนะ หรือสถานี ทางโทรทัศน์จะต้องมี Subtitle เดี๋ยวนะ โปรแกรมนะคะ ที่เผยแพร่จะต้องมีการทำ Subtitle 18 ชั่วโมงติดต่อกันนะ ตั้งแต่เวลา 6 โมง และก็ทางสถานีโทรทัศน์ NSK หรือสถานีโทรทัศน์เพื่อการพาณิชย์นี่จะต้องมีการดำเนินการตามนี้นะครับ และส่วนของ ในเรื่องของคำอธิบายนะคะ ก็คือโปรแกรมต่าง ๆ ที่มีการแพร่ภาพนะคะ จะต้องมีการนะคะ มีคำอธิบายตั้งแต่ 7 โมงยันถึงเที่ยงคืนและก็ต้องมีในเรื่องของภาษา ในเรื่องของการ… คำอธิบาย ซึ่งในส่วนของการแพร่ภาพนะคะ ก็จะต้องมีการกหนดอะิบายนะคะ ตอน 7 โมงเช้า จนถึง เที่ยงคืน นอกจากนั้นนะคะ สถานีโทรทัศน์ NSK หรือว่าสถานีโทรทัศน์พาณิชย์จะต้องมีจำนวนคำอธิบายอย่างน้อย 15 เปอร์เซ็นต์ หรือว่าอย่างน้อย 10 เปอร์เซ็นต์ ขึ้นไป และในเรื่องของภาษามือ วึ่งในหมวดหมู่นี้ NSK ก็ได้ถูกำหนดนะคะ ว่าจะต้องมีการให้บริการภาษามืออย่างน้อยนะคะ เป็นเวลาเวลา 30 นาทีต่อสัปดาห์ หรือมากกว่านั้น สำหรับโปรแกรมเกี่ยวข้องกับการศึกษา จะต้องมีการให้บริการทางภาษามือ โดยเฉลี่ยประมาณ 5 ชั่วโมงต่อต่อสัปดาห์หรือมากกว่านั้น สำหรับสถานีโทรทัศน์ทางการพาณิชย์ จะต้องมีการให้ภาษามือ ประมาณ 15 นาทีต่อสัปดาห์ ซึ่งสไลด์นี้ก็แสดงให้เห็นในเรื่องของพื้นฐานทางกฎหมายในการสนับสนุนนะคะ การแพร่กระจายภาพนะคะ สำหรับผู้ที่มีความบกพร่องทางการเห็น และการได้ยิน ประเภทต่าง ๆ แพร่ภาพทางโทรทัศน์ การทำงานกับ NICT NICT นั้น ก็คือสถาบันในเรื่องของข้อมูล และเทคโนโลยีสถาบันนะคะ แห่งชาตินะคะ ทางด้าน ICP ที่ยี่ปเรามีการทำงานร่วมกันกับสถาบันนี้นะครับ ช่วยให้เงินสนับสนุนกับผู้ที่ทำโปรแกรมที่มี Subtitle หรือว่าทำในเรื่องของภาษามือ หรือคำอธิบาย รวมถึงช่วยสถานีโทรทัศน์นะคะ ที่พยายามสร้างความเขาเรียกว่าความสะดวกสบายให้กับผู้พิการโดยการทำ Subtitle โดยเราให้เงินสนับสนุนกับครึ่งหนึ่งนะคะ ของค่าใช้จ่ายในการผลิตค่ะ ซึ่งการมีคำอธิบายทางด้านล่าง รวมถึงมีคำอธิบายและภาษามือ ยกตัวอย่าง อย่างตัวอย่างหนึ่ง ตัวอย่างนี้นะครับ ภาพนี้นะครับ ก็พูดถึงว่าอย่างเช่น ภาพหมีที่จับปลา ที่กินปลาก็จะเป็นภาพที่… แล้วก็จะมีคำอธิบาย ทางด้านขวามือ Caption มี Caption ทางขวามือเรียกว่า Good Catch อันนี้เป็นคำอธิบาย แล้วก็มีการ มีคำอธิบายให้ผู้พิการได้เห็นอย่างชัดเจน และสไลด์ต่อไปนี้ แสดงถึงการอำนวยความสะดวกนะคะ การทำ หรือการผลิต Subtitle หรือว่าคำอธิบาย หรือว่าทำภาษามือ ทางด้านล่างของสไลด์นี้ ทุกท่านจะเห็นตัวตารางนะครับ ซึ่งตารางนี้จะแสดงให้เห็นถึงจำนวนของเงินสนับสนุนจาก MIC…MICT นะครับ อย่างที่เรียนแจ้งมาก่อนหน้านี้ การสนับสนุน มีการสนับสนุน 2 อย่างด้วยกัน ลำดับแรกการสนับสนุนอย่างที่กล่าวมาแล้วนะครับ ก็คือการสนับสนุนต่อค่าใช้จ่ายในการผลิตการทำ Subtitle การทำโปรแกรม กับการอธิบาย รวมถึงภาษามือ ก็คือการสนับสนุนในการพัฒนานะคะ อุปกรณ์ในการทำ Subtitle สำหรับการเผยแพร่หรือว่ากระจายภาพนะคะ แบบสดค่ะ ก็คือจะเห็นได้ว่านะคะ เรามีการสนับสนุนทั้งการผลิต แล้วก็ในเรื่องของตัวอุปกรณ์ สำหรับนะคะ สนับสนุนในเรื่องการผลิตนะคะ แล้วก็ช่วยอำนวยความสะดวกให้กับผู้พิการครับ และนี่ก็อันนี้เป็นสไลด์ต่อไปนี้นะคะ เป็นแสดงให้เห็นถึงผลงานหรือความสำเร็จบางประการนะคะ ใน Subtitle ที่เราทำในเรื่องของ Subtitle หรือว่าคำอธิบาย ภาษามือซึ่งตั้งแต่ปี 2021 ทางด้าน คมลัมน์ทางด้านว้ายแสดงให้ท่านเห็นนะคะ ว่าสถานีให้บริการ อย่างเช่น NSK รวมถึงสถานีโทรทัศน์ก็แสดงให้เห็นถึงหมวดหมู่ต่าง ๆ นะคะ ที่ในเรื่องของการทำ Subtitle แล้วก็คำอธิบาย แล้วก็ภาษามือ อย่างเช่น ตัว NSK ผมถ้าเกิดว่าดูในส่วนของ NHK ทั่วไป อันนี้ในเรื่องของ Subtitle ได้มีการทำ Subtitle โดยระยะเวลาทั้งหมดประมาณได้ไม่ถึง 88 เปอร์เซ็จากถ้าเทียบกับโปรแกรมทั้งหมดที่เขาทำ ถ้าเกิดว่าตาม ก็คือได้ คือจริง ๆ แล้ว ถ้าดูตามคู่มือแล้ว จะต้องมีการทำในเรื่องของ Subtitle ได้ 100 เปอร์เซ็นต์ แล้วก็เป้าหมายอยู่ที่ 100 เปอร์เซ็นต์ ให้ NSK นี่ทำได้ 88.9 เปอร์เซ็นต์ และสำหรับคอลัมน์ต่อไป ก็คือในเรื่องของคำอธิบายนะครับ ระยะเวลาทั้งหมดในการแพร่ภาพจริง ๆ นั้น ตามแนวทางก็จะต้องตามแนวทางหรือ Guide Line นะคะ จะต้องมีคำอธิบายได้ 12.5 เปอร์เซ็นต์ ซึ่งทาง NSK ได้ทำมากกว่าก็คืออยู่ที่ 13.1 เปอร์เซ็นต์ ในปี 2022 ก็คือตั้งแต่ปี 2022 ทำได้มากกว่า 13.5 เปอร์เซ็นต์ และในปีหน้าคาดว่าจะเพิ่มขึ้นและอันนี้เป็นความสำเร็จล่าสุดนะครับ ที่ในเรื่องของการทำ Subtitle แล้วก็มีคำอธิบาย ในช่วง 2 ปีที่ผ่านมา แสดงให้เห็นตัวอัตราส่วนของการมี Subtitle หลังจากทั้งหมด อย่างที่ทุกท่านเห็นว่ามันมีแนวดน้มของการที่จะใช้ Subtitle มากขึ้น ขณะเดียวกัน ในส่วนของการให้แสดงคำอธิบายทางด้านขวามือทุกท่านจะเห็นนะครับ ว่ามีแนวโน้มจะเพิ่มเช่นกัน อันนี้ก็คืออัตราส่วน แสดงให้เห็นถึงนะครับ การใช้คำอธิบายจำนวนที่มากขึ้น และสุดท้าย ก่อนในเรื่องของความสำเร็จของเรา ก็ดูในเรื่องของการให้บริการทั้ง Subtitle และคำอธิบาย ก้จะเห็นได้นะครับ ว่าจะมีตัวเลข 2 ตัวนะคะ ของแนวโน้มของบริการทั้งสองส่วนนั้น เพิ่มมากขึ้นทั้งตัว Subtitle และสำหรับหัวข้อต่อไป ผมอยากจะพูดถึงการสนับสนุนโปรแกรม หรือกิจกรรมสำหรับผู้ที่มีความบกพร่องทางการเห็นและการได้ยินครับ ซึ่งสไลด์นี้นะครับทุกท่าน จะเห็นว่ามีตัว BACKGROUND ปัญหาและนโยบายเฉพาะนะ ที่เกี่ยวข้องกับการสนับสนุนของ ICT และการพิการ ทางด้านบนนะคะ ในเรื่องหมวดหมู่ของปูมหลังค่ะ จำนวนประชากรทั้งหมดของคนในญี่ปุ่นนี่ลดลงค่ะ แล้วก็ในขณะเดียวกัน ผู้สูงวัยในญี่ปุ่นนั้นก็สูงมากขึ้น ขณะเดียวกันประชากรในวัยทำงานก็อยู่ในช่วงของการลดลง อันนีเป็นที่เกิดขึ้นที่ญี่ปุ่น และเนื่องจากว่า คนนั้นมีชีวิตที่ยืนยาวขึ้น ในขณะเดียวกัน แล้วก็มีสุขภาพที่ดีขึ้น เพราะฉะนั้น เรียกว่า มีการนะครับ ว่าท่กกว่า 100 ปี ภายในปี 2565 ซึ่งจากบริบทตรงนี้มีความจำเป็นเลยนะครับ ที่จะต้องสนับสนุนการมีส่วนร่วมทางสังคม ไม่ว่าคนนั้นจะอายุเท่าไหร่เพศภาวะหรือว่ามีความสามารถหรืแศักยภาพมากน้อยแค่ไหน จากภูมิหลังที่เราพูดกันมานี้ เราก็ได้มีการสนับสนุนโครงการ เราได้มีการทำโครงการสนับสนุนนะครับ เพื่อจะให้ข้อมูลเกี่ยวกับโทรคมนาคม และการกระจายเสียงแบบไร้ขอบเขต ซึ่งขณะที่ ICT หรือเทคโนโลยีสารสนเทศนั้นมีความก้าวหน้ามากขึ้น และสร้างผลประโยชน์มากขึ้นในหลายสถานการณ์นะครับ ในช่วงชีวิตประจำวัน แต่ก็มีคนนะครับ จะรับประโยชน์จาก ICT ได้ เนื่องจากขาดศักยภาพ หรืออาจจะถูกนะคะ กีดกันทางสังคม ซึ่งเป็นเรื่องที่น่าเสียดายมากขึ้นนะครับ ในการที่จะสร้างสังคมของข้อมูลโดยไร้พรมแดน หรือไร้อุปสรรค ก็จะต้องมีการให้การสนับสนุนผู้ทำการวิจัยในการที่จะพัฒนาอุปกรณ์ ICT ผู้ที่คิดค้นทาง ICT คือ เราสนับสนุนทุก ๆ คนนะครับ เราได้แบ่งการสนับสนุนออกเป็น 2 ส่วน สำหรับหมวดหมู่ A ก็คือให้ความอุดหนุนเพื่อการพัฒนาอุปกรณ์ ICT แล้วก็บริการของ ICT ผู้ที่มีความบกพร่องหรือผู้พิการและข้อ B นะคะ แสดงถึงการจัดการ และการดำเนินการ ฐานข้อมูลที่เกี่ยวข้องกับผู้พิการ สำหรับ ก็คือห้องการสนับสนุนพิการพัฒนาอุปกรณ์และข้อ B ก็คือในหมวดหมู่ B นะคะ ก็คือเป็นการที่เป็นการพัฒนาในเรื่องของฐานข้อมูล ซึ่งสไลด์นี้สไลด์นี้… Screen หรือโครงการต่าง ๆ สนับสนุนในการที่จะพัฒนานะคะ การให้ข้อมูลแบบไร้อุปสรรค เรามีการสนับสนุน 2 โครงการด้วยกัน โครงการแรกทำโดย MIC ก็คือเราสนับสนุนการทำงานวิจัย รวมถึงการสนับสนุนการพัฒนาโทคโนโลยีจะเชื่อมต่อ การอบ่งแยกทางดิจิทัลครับ MIC หรือกระทรวงเรานะคะ ให้เงินสนับสนุนกับคนที่ทำงานวิจัย หรือทำงานในเรื่องของการพัฒนาอุปกรณ์ ICT ใหม่ ๆ ซึ่งตรงนี้ เราเป็น… มันเป็นเรื่องของการทำงานวิจัยในเรื่องของการพัฒนา และสำหรับกิจกรรมที่ 2 ก็คือการสนับสนุนการพัฒนา ในการสื่อสารและการแพร่กระจายเสียงสำหรับผู้ที่มีข้อท้าทายทางกายภาพ ซึ่งได้รับการสนับสนุนครับ กระทรวง MIC ผ่าน MICT ได้ให้เงินสนับสนุนกับผู้คน หรือว่าคน หรือว่าหน่วยงาน ที่ให้บริการทางการสื่อสารและการกระจายเสียงที่จะช่วยและการกระจายเสียง ที่จะช่วยสนับสนุน หรือสร้างความสะดวกสบายให้กับผู้ที่มีความท้าทายทางกายภาพครับ ทางด้านล่างครับ เป็นภาพที่แสดงให้ทุกท่านเห็นตัวอย่างคร่าว ๆ กรอบในการทำงาน รวมถึงบทบาท หรือว่านะคะ ตัวผังการทำงาน ระหว่าง MIC แล้วก็ NICT นะครับ และนี่ก็เป็นสไลด์นี้ แล้วก็สไลดืต่อไป ผมอยากจะให้ทุกท่านได้เห็นตัวอย่างของเงินสนับสนุน สำหรับลำดับแรกนะครับ ก็คือคนที่มีความบกพร่องทางสายตา ซึ่ง อันนี้เป็นตัวอย่างของงานวิจัยหรือการร่วมกันพัฒนาในการช่วยให้บริการในเรื่องของการเดิน ของผู้ที่มีความบกพร่องทางการมองเห็น สำหรับไอเดียนี้นะครับ แนะนำผู้ที่มีปัญหาทางด้านสายตา การบกพร่องทางการมองเห็น ในการที่จะเดิน หรือว่า ไม่ว่าเขาหรือเธอนะคะ อยากจะไปที่ไหน ยกตัวอย่างเช่น ทางด้านขวามือ อันนี้ก็จะมีเป็นเลน หรือช่องทาง อันนี้เราสามารถใช้สมาร์ตโฟน แสกน QR Code ซึ่ง QR Code นี้นะครับ ก็จะเชื่อมต่อกับตัวเส้นสีเหลืองที่อยู่ตามเส้นสถานีหรือชานชาลาทำให้ผู้มีความบกพร่องทางสายตาสามารถจะได้รับการนำทาง โดย โดยเดินไปตามเส้นทางสีเหลือง อุปกรณ์สมาร์ตโฟนนั้นจะช่วยนำทาง ก็คือในระยะนะคะ 5 เมตรข้างหน้า ทางด้านขวา จะระบุนะคะ ว่าอีก 5 เมตรข้างหน้าจะมีห้องจำหน่ายตั๋ว หรือประตู หรือว่าทางเข้า ดังนั้น อันนี้ถ่ายภาพ โดยใช้ Smart Phone และผู้พิการนั้นสามารถที่จะได้รับข้อมูล เป็นเสียงในการที่จะนำทางครับ สำหรับสไลด์ต่อไปนะคะ เป็นตัวอย่างที่ 2 ที่จะช่วยผู้ที่มีความบกพร่องทางการได้ยินครับ ซึ่งอันนี้เป็นการให้ข้อมูลที่เกี่ยวข้อง กับข้อมูลทางด้านความปลอดภัย ซึ่งอันนี้ก็จะให้ข้อมูลสำหรับคนที่มีปัญหา ของการได้ยิน อันนี้อย่างเช่น เวลาคนไปรับฟังการบรรยาย ตามโรงเรียน หรือเข้ารับการอบรม ทางซ้ายมือที่ทุกท่านเห็นนะครับ การบรรยายจากคุณครู หรืออาจารย์ ถ้าเกิดว่าอาจารย์พูด ก็คือจะมีการแปลเสียงแล้วก็ส่งไปยังศูนย์ และศูนย์นั้นก็จะได้เห็นด้านขวา ก็จะมีคนที่โอเปอร์เรเตอร์และก็พิมพ์ พร้อมกันนะคะ และก็จะส่งตัวข้อความมายังกลับมาอยู่ที่ห้องประชุมหรือที่ผู้เรียน แล้วก็แสดงตัวข้แความ ใส่ข้อความนั้นบทหน้าจอ หรือว่าจะส่งไปยัง Smart Phone ของนักเรียนแต่ละคนที่นั่งเรียนอยู่ครับ ซึ่งบริการนี้มีความสำคัญเป็นอย่างยิ่ง เพราะว่าเป็นการบริการแบบ Real โดยการมีการส่งข้อความไปยังแบบทันควันครับ และหน้าที่ 6 หน้าที่ 16 ครับ ซึ่งอันนี้เป็นกิจกรรมอีกส่วนหนึ่งที่เราทำในเรื่องของการจัดทำฐานข้อมูล เพื่อสนับสนุนผู้พิการ ในการ… ในคอลัมน์แรกนะครับ เพื่อสนับสนุนและบริการทางด้าน ICT ให้ทางด้านคนพิการคือ เราได้พัฒนาฐานข้อมูลที่รวม ที่รวบรวมข้อมูลเกี่ยวข้องที่เกี่ยวข้องกับทางด้านเทคนิค อทคนิค เทคนิคเทคโนโลยี ทางด้านผลิตต่าง ๆ นะครับ เพื่อการพัฒนาต่อไป สำหรับ BACKGROUND หรือว่าปูมหลังนี้ สำหรับกล่องที่ 2 นะครับ ที่อยู่ใน Bullet ที่ 3 ในเรื่องของข้อมูลที่ไม่เพียงพอ ความจำเป็น และลักษณะทางพฤติกรรมของผู้พิการ และการขาดความเข้าใจของความต้องการในระยะการวางแผน ส่วน Bullet ที่ 2 นะคะ วิสาหกิจ ขนาดกลาง และขนาดเล็ก กำลังร่วมกันพัฒนาอุปกรณ์ต่าง ๆ สำหรับผู้พิการเพื่อที่จะได้เข้าถึงข้อมูล และสุดท้ายนะครับ ขนาดของตลาดเป้าหมายยังมีขนาดเล็ก และก็ยังคงมีความท้าทายในสภาพแวดล้อม เพื่อที่จะอำนวยความสะดวก หรือว่าจัดทำในเรื่องของการระดมเงิน ก็คือเพื่อที่จะช่วย SMEs นะคะ เพื่อพัฒนาอุปกรณ์ เพื่อให้มั่นใจนะคะ ว่าเรามี เขาเรียกว่า Supply ที่ เพียงพอในสังคมซึ่งดู… เราดูตามความจำเป็น หรือความต้องการของผู้พิการ ไม่ได้จำเป็นนะครับ ในการที่จะจัดทำ แล้วก็รักษาฐานข้อมูลเพื่อที่จะช่วยบริษัทต่าง ๆ สามารถที่จะรับข้อมูลที่เพียงพอ และก็ตอบสนองต่อความต้องการในการพัฒนาอุปกรณ์และก็บริการต่อไป ซึ่งฐานข้อมูลนี้นะครับ จะถูกใช้…คือ ทางภาพที่อยู่ทางด้านล่างนี้นะครับ แสดงให้เห็นถึงการพัฒนาข้อมูลและใช้ข้อมูลร่วมกันและทางด้านบนของเส้นตรงกลางนะคะ ก็คือจะมีนักพัฒนา มหาวิทยาลัย แล้วก็ผู้พิการแล้วก็จะเห็นว่ามีผู้มีส่วนเกี่ยวข้องหลายส่วนด้วยกันนะคะ ที่มาร่วมกันใช้ฐานข้อมูลนี้ แล้วก็จะได้มีการแลกเปลี่ยนข้อมูลซึ่งกันและกัน รวมถึงแลกเปลี่ยนประสบการณ์ร่วมกัน มีการใช้ฐานข้อมูลไม่ว่าจะเป็นหน่วยงานภาครัฐ หรือเอกชน และผมขอ… ผมได้นำเสนอ อย่างสรุปนะครับ เกี่ยวกับงานหรือกิจกรรมที่เราดำเนินการมา ในเรื่องของการทำกรอบกฎหมายเพื่อจะสนับสนุนโครงการหรือโปรแกรมต่าง ๆ หรือให้การสนับสนุนบริษัทเอกชนในการที่จะพัฒนาทั้งซอฟต์แวรืแล้วก็ฮาร์ดแวร์ เพื่อผู้พอก็หวังนะครับ ว่าการนำเสนอของผมนั้นจะเป็นประโยชน์และแสดงให้เห็น ให้ทุกท่านเห็นข้อมูลต่าง ๆ ที่จำเป็น ขอบพระคุณมากครับ ขอบคุณครับ ช่วยกันปรบมือครับ คุณ… จากกระทรวงภายใน ในรัฐสื่อสารของญี่ปุ่น ในช่วงเช้าเราได้เรียนรู้เยอะมากนะครับ พูดถึงเทคโนโลยีที่จะเพิ่มคุณภาพชีวิตสำหรับคนที่มีความพิการในระดับองค์การ สากล และภาครัฐนะครับ ในการสร้างความตระหนักใช้เทคโนโลยีในการ… ถึงจุดนี้แล้วเราขอมีการประชาสัมพันธ์ว่าเราจะมีการพักรับประทานอาหารเที่ยง ชั่วโมงหนึ่ง นี้สำหรับเวลาช่วงบ่ายตอนบ่ายโมงตรงนะครับ ในเวลานี้ // ต่อไปพักรับประทานอาหาร ห้องอาหารจะอยู่ที่ห้องกราฟเฮาต์ชั้น 5 ค่ะ ทั้งนี้นะคะ จะขออนุญาตเรียนเชิญให้ผู้พิการนะคะ ได้เดินทางไปยังห้องอาหารก่อนแล้วตามด้วยท่านอื่น ๆ นะคะ โดยที่เราจะมาเริ่มต้นในช่วงของ Station บ่ายอีกครั้งหนึ่ง อาหารเที่ยงนะคะ อยู่ในลานกลาสเฮาส์ ชั้น 5 ขอเชิยนะครับ ผู้เข้าร่วมของเรานะครับ ไป… สำหรับคนพิการไปก่อนค่ะ และขอเชิญทุกคนนะคะ ที่ตั้งใจฟัง และรับประทานอาหารอย่าง อร่อยและเจอกันอีกทีตอนบ่าย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งานสัมมนาฯ International Symposium on Digital Inclusion (2/11/66 เช้า thai)</dc:title>
  <dc:creator/>
  <cp:keywords/>
  <dcterms:created xsi:type="dcterms:W3CDTF">2024-01-04T02:48:18Z</dcterms:created>
  <dcterms:modified xsi:type="dcterms:W3CDTF">2024-01-04T02:4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8 พฤษจิกายน 2566 เวลา 09.00 น.</vt:lpwstr>
  </property>
  <property fmtid="{D5CDD505-2E9C-101B-9397-08002B2CF9AE}" pid="3" name="subtitle">
    <vt:lpwstr/>
  </property>
</Properties>
</file>